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1905000" cy="190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Moon</w:t>
      </w:r>
    </w:p>
    <w:p>
      <w:pPr>
        <w:pStyle w:val="Heading1"/>
      </w:pPr>
      <w:bookmarkStart w:id="21" w:name="one-more"/>
      <w:r>
        <w:t xml:space="preserve">One More</w:t>
      </w:r>
      <w:bookmarkEnd w:id="21"/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Mo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26T19:20:26Z</dcterms:created>
  <dcterms:modified xsi:type="dcterms:W3CDTF">2018-01-26T19:20:26Z</dcterms:modified>
</cp:coreProperties>
</file>